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0" w:type="auto"/>
        <w:tblBorders>
          <w:bottom w:val="single" w:sz="12" w:space="0" w:color="auto"/>
        </w:tblBorders>
        <w:tblLook w:val="04A0" w:firstRow="1" w:lastRow="0" w:firstColumn="1" w:lastColumn="0" w:noHBand="0" w:noVBand="1"/>
      </w:tblPr>
      <w:tblGrid>
        <w:gridCol w:w="10466"/>
      </w:tblGrid>
      <w:tr w:rsidR="004A6C55" w:rsidRPr="00325061" w14:paraId="668A1CF4" w14:textId="77777777" w:rsidTr="004A6C55">
        <w:trPr>
          <w:trHeight w:val="955"/>
        </w:trPr>
        <w:tc>
          <w:tcPr>
            <w:tcW w:w="10682" w:type="dxa"/>
            <w:shd w:val="clear" w:color="auto" w:fill="auto"/>
            <w:vAlign w:val="center"/>
          </w:tcPr>
          <w:p w14:paraId="0199060F" w14:textId="2B4077AC" w:rsidR="004A6C55" w:rsidRPr="00325061" w:rsidRDefault="00E13EBA" w:rsidP="004A6C55">
            <w:pPr>
              <w:spacing w:line="240" w:lineRule="auto"/>
              <w:rPr>
                <w:rFonts w:ascii="IranNastaliq" w:hAnsi="IranNastaliq" w:cs="IranNastaliq"/>
                <w:b/>
                <w:bCs/>
                <w:rtl/>
              </w:rPr>
            </w:pPr>
            <w:r>
              <w:rPr>
                <w:noProof/>
              </w:rPr>
              <w:drawing>
                <wp:inline distT="0" distB="0" distL="0" distR="0" wp14:anchorId="633BBA5A" wp14:editId="056909BB">
                  <wp:extent cx="3198495" cy="6400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8495" cy="640080"/>
                          </a:xfrm>
                          <a:prstGeom prst="rect">
                            <a:avLst/>
                          </a:prstGeom>
                          <a:noFill/>
                          <a:ln>
                            <a:noFill/>
                          </a:ln>
                        </pic:spPr>
                      </pic:pic>
                    </a:graphicData>
                  </a:graphic>
                </wp:inline>
              </w:drawing>
            </w:r>
          </w:p>
        </w:tc>
      </w:tr>
      <w:tr w:rsidR="004A6C55" w:rsidRPr="00325061" w14:paraId="52DB39B2" w14:textId="77777777">
        <w:trPr>
          <w:trHeight w:val="955"/>
        </w:trPr>
        <w:tc>
          <w:tcPr>
            <w:tcW w:w="10682" w:type="dxa"/>
            <w:shd w:val="clear" w:color="auto" w:fill="auto"/>
          </w:tcPr>
          <w:p w14:paraId="5B859CA0" w14:textId="77777777" w:rsidR="004A6C55" w:rsidRPr="004A6C55" w:rsidRDefault="004A6C55" w:rsidP="004A6C55">
            <w:pPr>
              <w:spacing w:line="240" w:lineRule="auto"/>
              <w:jc w:val="center"/>
              <w:rPr>
                <w:rFonts w:ascii="IranNastaliq" w:hAnsi="IranNastaliq" w:cs="IranNastaliq"/>
                <w:b/>
                <w:bCs/>
                <w:sz w:val="36"/>
                <w:szCs w:val="36"/>
                <w:rtl/>
              </w:rPr>
            </w:pPr>
            <w:r w:rsidRPr="004A6C55">
              <w:rPr>
                <w:rFonts w:ascii="IranNastaliq" w:hAnsi="IranNastaliq" w:cs="IranNastaliq" w:hint="cs"/>
                <w:b/>
                <w:bCs/>
                <w:sz w:val="36"/>
                <w:szCs w:val="36"/>
                <w:rtl/>
              </w:rPr>
              <w:t>به نام خدا</w:t>
            </w:r>
          </w:p>
          <w:p w14:paraId="2FD67F37" w14:textId="77777777" w:rsidR="004A6C55" w:rsidRDefault="004A6C55" w:rsidP="004A6C55">
            <w:pPr>
              <w:spacing w:line="240" w:lineRule="auto"/>
              <w:jc w:val="center"/>
              <w:rPr>
                <w:rFonts w:ascii="IranNastaliq" w:hAnsi="IranNastaliq" w:cs="IranNastaliq"/>
                <w:b/>
                <w:bCs/>
                <w:sz w:val="40"/>
                <w:szCs w:val="40"/>
                <w:rtl/>
              </w:rPr>
            </w:pPr>
            <w:r w:rsidRPr="004A6C55">
              <w:rPr>
                <w:rFonts w:ascii="IranNastaliq" w:hAnsi="IranNastaliq" w:cs="IranNastaliq"/>
                <w:b/>
                <w:bCs/>
                <w:sz w:val="36"/>
                <w:szCs w:val="36"/>
                <w:rtl/>
                <w:lang w:bidi="fa-IR"/>
              </w:rPr>
              <w:t xml:space="preserve">فرم </w:t>
            </w:r>
            <w:r w:rsidRPr="004A6C55">
              <w:rPr>
                <w:rFonts w:ascii="IranNastaliq" w:hAnsi="IranNastaliq" w:cs="IranNastaliq" w:hint="cs"/>
                <w:b/>
                <w:bCs/>
                <w:sz w:val="36"/>
                <w:szCs w:val="36"/>
                <w:rtl/>
                <w:lang w:bidi="fa-IR"/>
              </w:rPr>
              <w:t>اعلام آمادگی جهت دفاع از پایان نامه کارشناسی ارشد</w:t>
            </w:r>
          </w:p>
        </w:tc>
      </w:tr>
    </w:tbl>
    <w:p w14:paraId="3F413DE7" w14:textId="77777777" w:rsidR="000B2A9E" w:rsidRPr="000B2A9E" w:rsidRDefault="000B2A9E" w:rsidP="000B2A9E">
      <w:pPr>
        <w:spacing w:line="276" w:lineRule="auto"/>
        <w:jc w:val="lowKashida"/>
        <w:rPr>
          <w:rFonts w:cs="B Nazanin"/>
          <w:b/>
          <w:bCs/>
          <w:lang w:bidi="fa-IR"/>
        </w:rPr>
      </w:pPr>
      <w:r w:rsidRPr="000B2A9E">
        <w:rPr>
          <w:rFonts w:cs="B Nazanin" w:hint="cs"/>
          <w:b/>
          <w:bCs/>
          <w:rtl/>
          <w:lang w:bidi="fa-IR"/>
        </w:rPr>
        <w:t>معاون محترم آموزشی و تحصیلات تکمیلی دانشکده مهندسی برق</w:t>
      </w:r>
      <w:r w:rsidR="007C6A91">
        <w:rPr>
          <w:rFonts w:cs="B Nazanin" w:hint="cs"/>
          <w:b/>
          <w:bCs/>
          <w:rtl/>
          <w:lang w:bidi="fa-IR"/>
        </w:rPr>
        <w:t>-الکترونیک و مخا</w:t>
      </w:r>
      <w:r w:rsidR="000B4330">
        <w:rPr>
          <w:rFonts w:cs="B Nazanin" w:hint="cs"/>
          <w:b/>
          <w:bCs/>
          <w:rtl/>
          <w:lang w:bidi="fa-IR"/>
        </w:rPr>
        <w:t>برات</w:t>
      </w:r>
    </w:p>
    <w:p w14:paraId="44F09166" w14:textId="77777777" w:rsidR="000B2A9E" w:rsidRPr="000B2A9E" w:rsidRDefault="000B2A9E" w:rsidP="000B2A9E">
      <w:pPr>
        <w:spacing w:line="276" w:lineRule="auto"/>
        <w:jc w:val="lowKashida"/>
        <w:rPr>
          <w:rFonts w:cs="B Nazanin"/>
          <w:b/>
          <w:bCs/>
          <w:rtl/>
          <w:lang w:bidi="fa-IR"/>
        </w:rPr>
      </w:pPr>
      <w:r w:rsidRPr="000B2A9E">
        <w:rPr>
          <w:rFonts w:cs="B Nazanin" w:hint="cs"/>
          <w:b/>
          <w:bCs/>
          <w:rtl/>
          <w:lang w:bidi="fa-IR"/>
        </w:rPr>
        <w:t>با سلام و احترام؛</w:t>
      </w:r>
    </w:p>
    <w:p w14:paraId="5C06BEA9" w14:textId="77777777" w:rsidR="000B2A9E" w:rsidRPr="000B2A9E" w:rsidRDefault="000B2A9E" w:rsidP="000B2A9E">
      <w:pPr>
        <w:spacing w:line="276" w:lineRule="auto"/>
        <w:jc w:val="lowKashida"/>
        <w:rPr>
          <w:rFonts w:cs="B Nazanin"/>
          <w:rtl/>
          <w:lang w:bidi="fa-IR"/>
        </w:rPr>
      </w:pPr>
    </w:p>
    <w:p w14:paraId="09CD339D"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 xml:space="preserve"> با توجه به اینکه کیفیت علمی و صحت مطالب پایان‌نامه آقای/خانم</w:t>
      </w:r>
    </w:p>
    <w:p w14:paraId="2041B5D3"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دانشجوی دوره کارشناسی‌ارشد رشته:</w:t>
      </w:r>
      <w:r w:rsidRPr="000B2A9E">
        <w:rPr>
          <w:rFonts w:cs="B Nazanin" w:hint="cs"/>
          <w:rtl/>
          <w:lang w:bidi="fa-IR"/>
        </w:rPr>
        <w:tab/>
      </w:r>
      <w:r w:rsidRPr="000B2A9E">
        <w:rPr>
          <w:rFonts w:cs="B Nazanin" w:hint="cs"/>
          <w:rtl/>
          <w:lang w:bidi="fa-IR"/>
        </w:rPr>
        <w:tab/>
      </w:r>
      <w:r w:rsidRPr="000B2A9E">
        <w:rPr>
          <w:rFonts w:cs="B Nazanin" w:hint="cs"/>
          <w:rtl/>
          <w:lang w:bidi="fa-IR"/>
        </w:rPr>
        <w:tab/>
        <w:t>گرایش:</w:t>
      </w:r>
    </w:p>
    <w:p w14:paraId="13E92471"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تحت عنوان:</w:t>
      </w:r>
    </w:p>
    <w:p w14:paraId="7227ACC8"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 xml:space="preserve">مورد تأیید اینجانبان اساتید راهنما و مشاور نامبرده می‌باشد، رساله کامل و بدون اشکال همراه با اصل مقاله(پذیرش) مستخرج از پایان‌نامه جهت انجام مراحل دفاعیه تقدیم می‌گردد. ضمناً زمان </w:t>
      </w:r>
      <w:r w:rsidRPr="000B2A9E">
        <w:rPr>
          <w:rFonts w:cs="B Nazanin" w:hint="cs"/>
          <w:b/>
          <w:bCs/>
          <w:u w:val="single"/>
          <w:rtl/>
          <w:lang w:bidi="fa-IR"/>
        </w:rPr>
        <w:t>پیشنهادی</w:t>
      </w:r>
      <w:r w:rsidRPr="000B2A9E">
        <w:rPr>
          <w:rFonts w:cs="B Nazanin" w:hint="cs"/>
          <w:rtl/>
          <w:lang w:bidi="fa-IR"/>
        </w:rPr>
        <w:t xml:space="preserve"> دفاع که با لحاظ نمودن مقررات با تمامی هیأت داوران هماهنگ شده است به‌شرح ذیل است: روز</w:t>
      </w:r>
      <w:r w:rsidRPr="000B2A9E">
        <w:rPr>
          <w:rFonts w:cs="B Nazanin" w:hint="cs"/>
          <w:rtl/>
          <w:lang w:bidi="fa-IR"/>
        </w:rPr>
        <w:tab/>
      </w:r>
      <w:r w:rsidRPr="000B2A9E">
        <w:rPr>
          <w:rFonts w:cs="B Nazanin" w:hint="cs"/>
          <w:rtl/>
          <w:lang w:bidi="fa-IR"/>
        </w:rPr>
        <w:tab/>
      </w:r>
      <w:r w:rsidRPr="000B2A9E">
        <w:rPr>
          <w:rFonts w:cs="B Nazanin" w:hint="cs"/>
          <w:rtl/>
          <w:lang w:bidi="fa-IR"/>
        </w:rPr>
        <w:tab/>
        <w:t>مورخ     /   /</w:t>
      </w:r>
      <w:r w:rsidR="005A04B0">
        <w:rPr>
          <w:rFonts w:cs="B Nazanin" w:hint="cs"/>
          <w:rtl/>
          <w:lang w:bidi="fa-IR"/>
        </w:rPr>
        <w:t xml:space="preserve">   </w:t>
      </w:r>
      <w:r w:rsidRPr="000B2A9E">
        <w:rPr>
          <w:rFonts w:cs="B Nazanin" w:hint="cs"/>
          <w:rtl/>
          <w:lang w:bidi="fa-IR"/>
        </w:rPr>
        <w:t xml:space="preserve"> ساعت</w:t>
      </w:r>
    </w:p>
    <w:p w14:paraId="771C7B86"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نام و نام خانوادگی و امضاء استاد راهنما:</w:t>
      </w:r>
    </w:p>
    <w:p w14:paraId="1ABBC216"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نام و نام خانوادگی و امضاء استاد مشاور:</w:t>
      </w:r>
    </w:p>
    <w:p w14:paraId="301189F4" w14:textId="77777777" w:rsidR="000B2A9E" w:rsidRPr="000B2A9E" w:rsidRDefault="000B2A9E" w:rsidP="000B2A9E">
      <w:pPr>
        <w:spacing w:line="276" w:lineRule="auto"/>
        <w:jc w:val="lowKashida"/>
        <w:rPr>
          <w:rFonts w:cs="B Nazanin"/>
          <w:rtl/>
          <w:lang w:bidi="fa-IR"/>
        </w:rPr>
      </w:pPr>
    </w:p>
    <w:p w14:paraId="2BE625D1"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بدینوسیله تأیید می‌گردد یک جلد پایان‌نامه در تاریخ    /   /</w:t>
      </w:r>
      <w:r w:rsidR="00107B09">
        <w:rPr>
          <w:rFonts w:cs="B Nazanin" w:hint="cs"/>
          <w:rtl/>
          <w:lang w:bidi="fa-IR"/>
        </w:rPr>
        <w:t xml:space="preserve">     </w:t>
      </w:r>
      <w:r w:rsidRPr="000B2A9E">
        <w:rPr>
          <w:rFonts w:cs="B Nazanin" w:hint="cs"/>
          <w:rtl/>
          <w:lang w:bidi="fa-IR"/>
        </w:rPr>
        <w:t xml:space="preserve"> به اینجانب تحویل داده شد. </w:t>
      </w:r>
    </w:p>
    <w:p w14:paraId="3745840A"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نام و نام خانوادگی و امضاء استاد داور داخلی:</w:t>
      </w:r>
    </w:p>
    <w:p w14:paraId="00E7478F" w14:textId="77777777" w:rsidR="000B2A9E" w:rsidRPr="000B2A9E" w:rsidRDefault="000B2A9E" w:rsidP="000B2A9E">
      <w:pPr>
        <w:spacing w:line="276" w:lineRule="auto"/>
        <w:jc w:val="lowKashida"/>
        <w:rPr>
          <w:rFonts w:cs="B Nazanin"/>
          <w:rtl/>
          <w:lang w:bidi="fa-IR"/>
        </w:rPr>
      </w:pPr>
    </w:p>
    <w:p w14:paraId="43B0D6D9"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بدینوسیله تأیید می‌گردد یک جلد پایان‌نامه در تاریخ    /   /</w:t>
      </w:r>
      <w:r w:rsidR="00107B09">
        <w:rPr>
          <w:rFonts w:cs="B Nazanin" w:hint="cs"/>
          <w:rtl/>
          <w:lang w:bidi="fa-IR"/>
        </w:rPr>
        <w:t xml:space="preserve">     </w:t>
      </w:r>
      <w:r w:rsidRPr="000B2A9E">
        <w:rPr>
          <w:rFonts w:cs="B Nazanin" w:hint="cs"/>
          <w:rtl/>
          <w:lang w:bidi="fa-IR"/>
        </w:rPr>
        <w:t xml:space="preserve"> به اینجانب تحویل داده شد.</w:t>
      </w:r>
    </w:p>
    <w:p w14:paraId="722F0884"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نام و نام خانوادگی و امضاء استاد داور خارجی:</w:t>
      </w:r>
    </w:p>
    <w:p w14:paraId="11669269" w14:textId="77777777" w:rsidR="000B2A9E" w:rsidRPr="000B2A9E" w:rsidRDefault="000B2A9E" w:rsidP="000B2A9E">
      <w:pPr>
        <w:spacing w:line="276" w:lineRule="auto"/>
        <w:jc w:val="lowKashida"/>
        <w:rPr>
          <w:rFonts w:cs="B Nazanin"/>
          <w:rtl/>
          <w:lang w:bidi="fa-IR"/>
        </w:rPr>
      </w:pPr>
    </w:p>
    <w:p w14:paraId="270B93B2"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نام و نام خانوادگی و امضاء مدیر گروه:</w:t>
      </w:r>
    </w:p>
    <w:p w14:paraId="022DED6F" w14:textId="77777777" w:rsidR="000B2A9E" w:rsidRPr="000B2A9E" w:rsidRDefault="000B2A9E" w:rsidP="000B2A9E">
      <w:pPr>
        <w:spacing w:line="276" w:lineRule="auto"/>
        <w:jc w:val="lowKashida"/>
        <w:rPr>
          <w:rFonts w:cs="B Nazanin"/>
          <w:rtl/>
          <w:lang w:bidi="fa-IR"/>
        </w:rPr>
      </w:pPr>
    </w:p>
    <w:p w14:paraId="36FA5FAA" w14:textId="4C286523" w:rsidR="000B2A9E" w:rsidRPr="000B2A9E" w:rsidRDefault="000B2A9E" w:rsidP="000B2A9E">
      <w:pPr>
        <w:spacing w:line="276" w:lineRule="auto"/>
        <w:jc w:val="lowKashida"/>
        <w:rPr>
          <w:rFonts w:cs="B Nazanin"/>
          <w:rtl/>
          <w:lang w:bidi="fa-IR"/>
        </w:rPr>
      </w:pPr>
      <w:r w:rsidRPr="000B2A9E">
        <w:rPr>
          <w:rFonts w:cs="B Nazanin" w:hint="cs"/>
          <w:rtl/>
          <w:lang w:bidi="fa-IR"/>
        </w:rPr>
        <w:t>زمان دفاع: روز</w:t>
      </w:r>
      <w:r w:rsidRPr="000B2A9E">
        <w:rPr>
          <w:rFonts w:cs="B Nazanin" w:hint="cs"/>
          <w:rtl/>
          <w:lang w:bidi="fa-IR"/>
        </w:rPr>
        <w:tab/>
      </w:r>
      <w:r w:rsidRPr="000B2A9E">
        <w:rPr>
          <w:rFonts w:cs="B Nazanin" w:hint="cs"/>
          <w:rtl/>
          <w:lang w:bidi="fa-IR"/>
        </w:rPr>
        <w:tab/>
      </w:r>
      <w:r w:rsidRPr="000B2A9E">
        <w:rPr>
          <w:rFonts w:cs="B Nazanin" w:hint="cs"/>
          <w:rtl/>
          <w:lang w:bidi="fa-IR"/>
        </w:rPr>
        <w:tab/>
        <w:t>مورخ     /   /</w:t>
      </w:r>
      <w:r w:rsidR="00026148">
        <w:rPr>
          <w:rFonts w:cs="B Nazanin" w:hint="cs"/>
          <w:rtl/>
          <w:lang w:bidi="fa-IR"/>
        </w:rPr>
        <w:t xml:space="preserve">    </w:t>
      </w:r>
      <w:r w:rsidRPr="000B2A9E">
        <w:rPr>
          <w:rFonts w:cs="B Nazanin" w:hint="cs"/>
          <w:rtl/>
          <w:lang w:bidi="fa-IR"/>
        </w:rPr>
        <w:t xml:space="preserve"> ساعت</w:t>
      </w:r>
    </w:p>
    <w:p w14:paraId="3E34DA45" w14:textId="77777777" w:rsidR="000B2A9E" w:rsidRPr="000B2A9E" w:rsidRDefault="000B2A9E" w:rsidP="000B2A9E">
      <w:pPr>
        <w:spacing w:line="276" w:lineRule="auto"/>
        <w:jc w:val="lowKashida"/>
        <w:rPr>
          <w:rFonts w:cs="B Nazanin"/>
          <w:rtl/>
          <w:lang w:bidi="fa-IR"/>
        </w:rPr>
      </w:pPr>
      <w:r w:rsidRPr="000B2A9E">
        <w:rPr>
          <w:rFonts w:cs="B Nazanin" w:hint="cs"/>
          <w:rtl/>
          <w:lang w:bidi="fa-IR"/>
        </w:rPr>
        <w:t>امضاء مسئول آموزش تحصیلات تکمیلی دانشکده:</w:t>
      </w:r>
    </w:p>
    <w:p w14:paraId="0CA66DEC" w14:textId="77777777" w:rsidR="000B2A9E" w:rsidRPr="000B2A9E" w:rsidRDefault="000B2A9E" w:rsidP="000B2A9E">
      <w:pPr>
        <w:pBdr>
          <w:bottom w:val="single" w:sz="6" w:space="1" w:color="auto"/>
        </w:pBdr>
        <w:spacing w:line="276" w:lineRule="auto"/>
        <w:jc w:val="lowKashida"/>
        <w:rPr>
          <w:rFonts w:cs="B Nazanin"/>
          <w:rtl/>
          <w:lang w:bidi="fa-IR"/>
        </w:rPr>
      </w:pPr>
      <w:r w:rsidRPr="000B2A9E">
        <w:rPr>
          <w:rFonts w:cs="B Nazanin" w:hint="cs"/>
          <w:rtl/>
          <w:lang w:bidi="fa-IR"/>
        </w:rPr>
        <w:t>امضاء معاون آموزشی و تحصیلات تکمیلی دانشکده:</w:t>
      </w:r>
    </w:p>
    <w:p w14:paraId="67D3BCF1" w14:textId="77777777" w:rsidR="000B2A9E" w:rsidRPr="000B2A9E" w:rsidRDefault="000B2A9E" w:rsidP="000B2A9E">
      <w:pPr>
        <w:spacing w:line="276" w:lineRule="auto"/>
        <w:jc w:val="mediumKashida"/>
        <w:rPr>
          <w:rFonts w:cs="B Nazanin"/>
          <w:rtl/>
          <w:lang w:bidi="fa-IR"/>
        </w:rPr>
      </w:pPr>
      <w:r w:rsidRPr="000B2A9E">
        <w:rPr>
          <w:rFonts w:cs="B Nazanin" w:hint="cs"/>
          <w:rtl/>
          <w:lang w:bidi="fa-IR"/>
        </w:rPr>
        <w:t>تسلیم یک نسخه کامل پایان‌نامه به آموزش تحصیلات تکمیلی دانشکده برای تحویل گرفتن این فرم الزامی است و پایان‌نامه تا برگزاری دفاعیه در نزد تحصیلات تکمیلی به صورت امانت خواهد ماند. ضمناً تعیین زمان دقیق دفاع پس از عودت دادن این فرم با امضاء کامل هیأت داوران برای حداقل یک‌ماه بعد از زمان دریافت فرم امکان‌پذیر می‌باشد.</w:t>
      </w:r>
    </w:p>
    <w:p w14:paraId="41044AF5" w14:textId="77777777" w:rsidR="000B2A9E" w:rsidRPr="000B2A9E" w:rsidRDefault="000B2A9E" w:rsidP="000B2A9E">
      <w:pPr>
        <w:spacing w:line="276" w:lineRule="auto"/>
        <w:jc w:val="mediumKashida"/>
        <w:rPr>
          <w:rFonts w:cs="B Nazanin"/>
          <w:b/>
          <w:bCs/>
          <w:rtl/>
          <w:lang w:bidi="fa-IR"/>
        </w:rPr>
      </w:pPr>
      <w:r w:rsidRPr="000B2A9E">
        <w:rPr>
          <w:rFonts w:cs="B Nazanin" w:hint="cs"/>
          <w:rtl/>
          <w:lang w:bidi="fa-IR"/>
        </w:rPr>
        <w:t>هیأت داوران با پیشنهاد استاد راهنما توسط گروه مربوطه تعیین و توسط شورای دانشکده تأیید می‌گردد.</w:t>
      </w:r>
    </w:p>
    <w:p w14:paraId="5CBC77F0" w14:textId="77777777" w:rsidR="003649FC" w:rsidRPr="000B2A9E" w:rsidRDefault="003649FC" w:rsidP="000B2A9E">
      <w:pPr>
        <w:spacing w:line="276" w:lineRule="auto"/>
        <w:jc w:val="mediumKashida"/>
        <w:rPr>
          <w:rFonts w:ascii="IranNastaliq" w:hAnsi="IranNastaliq" w:cs="IranNastaliq"/>
          <w:lang w:bidi="fa-IR"/>
        </w:rPr>
      </w:pPr>
    </w:p>
    <w:sectPr w:rsidR="003649FC" w:rsidRPr="000B2A9E" w:rsidSect="008304C6">
      <w:pgSz w:w="11906" w:h="16838" w:code="9"/>
      <w:pgMar w:top="567" w:right="720" w:bottom="180" w:left="72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4624" w14:textId="77777777" w:rsidR="004C222C" w:rsidRDefault="004C222C" w:rsidP="00305CFE">
      <w:r>
        <w:separator/>
      </w:r>
    </w:p>
  </w:endnote>
  <w:endnote w:type="continuationSeparator" w:id="0">
    <w:p w14:paraId="2E38958B" w14:textId="77777777" w:rsidR="004C222C" w:rsidRDefault="004C222C" w:rsidP="0030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ranNastaliq">
    <w:charset w:val="00"/>
    <w:family w:val="roman"/>
    <w:pitch w:val="variable"/>
    <w:sig w:usb0="61002A87" w:usb1="80000000" w:usb2="00000008" w:usb3="00000000" w:csb0="000101FF" w:csb1="00000000"/>
  </w:font>
  <w:font w:name="B Nazanin">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4E280" w14:textId="77777777" w:rsidR="004C222C" w:rsidRDefault="004C222C" w:rsidP="00305CFE">
      <w:r>
        <w:separator/>
      </w:r>
    </w:p>
  </w:footnote>
  <w:footnote w:type="continuationSeparator" w:id="0">
    <w:p w14:paraId="6144AF87" w14:textId="77777777" w:rsidR="004C222C" w:rsidRDefault="004C222C" w:rsidP="00305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D5145"/>
    <w:multiLevelType w:val="hybridMultilevel"/>
    <w:tmpl w:val="78F26692"/>
    <w:lvl w:ilvl="0" w:tplc="49D4A3E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81413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M2tzA2NDAwNDFW0lEKTi0uzszPAykwrAUAeXFhniwAAAA="/>
  </w:docVars>
  <w:rsids>
    <w:rsidRoot w:val="00B03A6F"/>
    <w:rsid w:val="00005479"/>
    <w:rsid w:val="00012C76"/>
    <w:rsid w:val="00015B0D"/>
    <w:rsid w:val="00026148"/>
    <w:rsid w:val="00026855"/>
    <w:rsid w:val="00027B73"/>
    <w:rsid w:val="000308F6"/>
    <w:rsid w:val="000419EB"/>
    <w:rsid w:val="00052373"/>
    <w:rsid w:val="00052B32"/>
    <w:rsid w:val="000617FA"/>
    <w:rsid w:val="00063416"/>
    <w:rsid w:val="00065B0C"/>
    <w:rsid w:val="00071D19"/>
    <w:rsid w:val="00073462"/>
    <w:rsid w:val="000779AC"/>
    <w:rsid w:val="00083755"/>
    <w:rsid w:val="000846B8"/>
    <w:rsid w:val="00085017"/>
    <w:rsid w:val="00090BE1"/>
    <w:rsid w:val="0009413C"/>
    <w:rsid w:val="000A48A7"/>
    <w:rsid w:val="000A6138"/>
    <w:rsid w:val="000B2A9E"/>
    <w:rsid w:val="000B2BB6"/>
    <w:rsid w:val="000B4330"/>
    <w:rsid w:val="000D1F2C"/>
    <w:rsid w:val="000E047C"/>
    <w:rsid w:val="000E61EA"/>
    <w:rsid w:val="000E6F47"/>
    <w:rsid w:val="000F38C1"/>
    <w:rsid w:val="00106787"/>
    <w:rsid w:val="00107876"/>
    <w:rsid w:val="00107B09"/>
    <w:rsid w:val="00111E86"/>
    <w:rsid w:val="00113C48"/>
    <w:rsid w:val="00131ACF"/>
    <w:rsid w:val="00132C55"/>
    <w:rsid w:val="001339F6"/>
    <w:rsid w:val="001341B3"/>
    <w:rsid w:val="00142DA9"/>
    <w:rsid w:val="00146152"/>
    <w:rsid w:val="00151492"/>
    <w:rsid w:val="00155F21"/>
    <w:rsid w:val="00157B4A"/>
    <w:rsid w:val="001634BA"/>
    <w:rsid w:val="001702F0"/>
    <w:rsid w:val="001720DE"/>
    <w:rsid w:val="001779AC"/>
    <w:rsid w:val="001805A1"/>
    <w:rsid w:val="001913DD"/>
    <w:rsid w:val="0019196D"/>
    <w:rsid w:val="00191BC5"/>
    <w:rsid w:val="00193346"/>
    <w:rsid w:val="00196E18"/>
    <w:rsid w:val="001A5BF8"/>
    <w:rsid w:val="001D0C12"/>
    <w:rsid w:val="001D41C2"/>
    <w:rsid w:val="001E3DC3"/>
    <w:rsid w:val="001E67E9"/>
    <w:rsid w:val="001E7EFA"/>
    <w:rsid w:val="001F1D0A"/>
    <w:rsid w:val="001F61F1"/>
    <w:rsid w:val="0020509C"/>
    <w:rsid w:val="00205D83"/>
    <w:rsid w:val="002145C9"/>
    <w:rsid w:val="002246C5"/>
    <w:rsid w:val="0022534F"/>
    <w:rsid w:val="00230559"/>
    <w:rsid w:val="00236EAC"/>
    <w:rsid w:val="0024100B"/>
    <w:rsid w:val="0024225F"/>
    <w:rsid w:val="0024612C"/>
    <w:rsid w:val="002614ED"/>
    <w:rsid w:val="00271C90"/>
    <w:rsid w:val="00282A97"/>
    <w:rsid w:val="00294595"/>
    <w:rsid w:val="002A559E"/>
    <w:rsid w:val="002B3D66"/>
    <w:rsid w:val="002B3DE6"/>
    <w:rsid w:val="002C3742"/>
    <w:rsid w:val="002C4A5F"/>
    <w:rsid w:val="002D5960"/>
    <w:rsid w:val="002E0ACC"/>
    <w:rsid w:val="002E6D0D"/>
    <w:rsid w:val="002E7606"/>
    <w:rsid w:val="002F0BF0"/>
    <w:rsid w:val="002F3AD6"/>
    <w:rsid w:val="00302FBC"/>
    <w:rsid w:val="003059EB"/>
    <w:rsid w:val="00305CFE"/>
    <w:rsid w:val="00310FC8"/>
    <w:rsid w:val="00323EEE"/>
    <w:rsid w:val="00325061"/>
    <w:rsid w:val="00327875"/>
    <w:rsid w:val="003307B7"/>
    <w:rsid w:val="00331E18"/>
    <w:rsid w:val="003362AD"/>
    <w:rsid w:val="003421D0"/>
    <w:rsid w:val="003449A5"/>
    <w:rsid w:val="00361E84"/>
    <w:rsid w:val="00363636"/>
    <w:rsid w:val="003649FC"/>
    <w:rsid w:val="00367792"/>
    <w:rsid w:val="00371942"/>
    <w:rsid w:val="00372332"/>
    <w:rsid w:val="00374B01"/>
    <w:rsid w:val="00376E84"/>
    <w:rsid w:val="00383D76"/>
    <w:rsid w:val="00386F61"/>
    <w:rsid w:val="003A2258"/>
    <w:rsid w:val="003A7906"/>
    <w:rsid w:val="003B026B"/>
    <w:rsid w:val="003B0704"/>
    <w:rsid w:val="003C451F"/>
    <w:rsid w:val="003D0490"/>
    <w:rsid w:val="003D32B7"/>
    <w:rsid w:val="003D5477"/>
    <w:rsid w:val="003E378C"/>
    <w:rsid w:val="003E4F8B"/>
    <w:rsid w:val="003E557B"/>
    <w:rsid w:val="003F22C7"/>
    <w:rsid w:val="003F514D"/>
    <w:rsid w:val="00405523"/>
    <w:rsid w:val="00406535"/>
    <w:rsid w:val="00406825"/>
    <w:rsid w:val="004121E7"/>
    <w:rsid w:val="00423FFC"/>
    <w:rsid w:val="004257E1"/>
    <w:rsid w:val="004270E6"/>
    <w:rsid w:val="00433EFA"/>
    <w:rsid w:val="00442888"/>
    <w:rsid w:val="00447506"/>
    <w:rsid w:val="00447923"/>
    <w:rsid w:val="00452AB7"/>
    <w:rsid w:val="00471162"/>
    <w:rsid w:val="00472398"/>
    <w:rsid w:val="0048026E"/>
    <w:rsid w:val="00480850"/>
    <w:rsid w:val="004830CF"/>
    <w:rsid w:val="004877A9"/>
    <w:rsid w:val="004A6C55"/>
    <w:rsid w:val="004B2150"/>
    <w:rsid w:val="004C222C"/>
    <w:rsid w:val="004C3D5B"/>
    <w:rsid w:val="004D0075"/>
    <w:rsid w:val="004E40BC"/>
    <w:rsid w:val="004E4FE3"/>
    <w:rsid w:val="004E55A4"/>
    <w:rsid w:val="004E759A"/>
    <w:rsid w:val="0050113C"/>
    <w:rsid w:val="00502F7C"/>
    <w:rsid w:val="00507089"/>
    <w:rsid w:val="00514393"/>
    <w:rsid w:val="0051529D"/>
    <w:rsid w:val="00515C43"/>
    <w:rsid w:val="00533ABF"/>
    <w:rsid w:val="00534C0B"/>
    <w:rsid w:val="005366B3"/>
    <w:rsid w:val="00536C48"/>
    <w:rsid w:val="0054037C"/>
    <w:rsid w:val="00544AA5"/>
    <w:rsid w:val="00545BA8"/>
    <w:rsid w:val="005473F2"/>
    <w:rsid w:val="00551F9D"/>
    <w:rsid w:val="00556F07"/>
    <w:rsid w:val="00557C3E"/>
    <w:rsid w:val="0056360E"/>
    <w:rsid w:val="005735A6"/>
    <w:rsid w:val="00580D84"/>
    <w:rsid w:val="0058642D"/>
    <w:rsid w:val="00587084"/>
    <w:rsid w:val="005916C1"/>
    <w:rsid w:val="00592369"/>
    <w:rsid w:val="005A04B0"/>
    <w:rsid w:val="005A46AE"/>
    <w:rsid w:val="005A578C"/>
    <w:rsid w:val="005A68A1"/>
    <w:rsid w:val="005B5D54"/>
    <w:rsid w:val="005B7E98"/>
    <w:rsid w:val="005C2B12"/>
    <w:rsid w:val="005C4AFD"/>
    <w:rsid w:val="005D2787"/>
    <w:rsid w:val="005D6B5D"/>
    <w:rsid w:val="005F046E"/>
    <w:rsid w:val="005F0B2F"/>
    <w:rsid w:val="005F5ADB"/>
    <w:rsid w:val="0060040C"/>
    <w:rsid w:val="00602A5C"/>
    <w:rsid w:val="00606ACF"/>
    <w:rsid w:val="006107C1"/>
    <w:rsid w:val="006166AA"/>
    <w:rsid w:val="006266E4"/>
    <w:rsid w:val="006359BF"/>
    <w:rsid w:val="006455D9"/>
    <w:rsid w:val="00657761"/>
    <w:rsid w:val="006639A1"/>
    <w:rsid w:val="0066414A"/>
    <w:rsid w:val="0066524A"/>
    <w:rsid w:val="00675697"/>
    <w:rsid w:val="00685AFC"/>
    <w:rsid w:val="0069740F"/>
    <w:rsid w:val="006A2868"/>
    <w:rsid w:val="006A727A"/>
    <w:rsid w:val="006C017D"/>
    <w:rsid w:val="006C0C83"/>
    <w:rsid w:val="006C1FB6"/>
    <w:rsid w:val="006D29E3"/>
    <w:rsid w:val="006E7246"/>
    <w:rsid w:val="006F3CC4"/>
    <w:rsid w:val="006F459C"/>
    <w:rsid w:val="006F5B04"/>
    <w:rsid w:val="006F72A7"/>
    <w:rsid w:val="00701A13"/>
    <w:rsid w:val="00701E6E"/>
    <w:rsid w:val="007033D8"/>
    <w:rsid w:val="00710CA8"/>
    <w:rsid w:val="00712292"/>
    <w:rsid w:val="0072216E"/>
    <w:rsid w:val="00724539"/>
    <w:rsid w:val="00725642"/>
    <w:rsid w:val="0073296F"/>
    <w:rsid w:val="007376E5"/>
    <w:rsid w:val="00741085"/>
    <w:rsid w:val="00745108"/>
    <w:rsid w:val="00745C43"/>
    <w:rsid w:val="00771651"/>
    <w:rsid w:val="00772A3A"/>
    <w:rsid w:val="00785DFF"/>
    <w:rsid w:val="00787573"/>
    <w:rsid w:val="00787DBD"/>
    <w:rsid w:val="00791475"/>
    <w:rsid w:val="007B03A4"/>
    <w:rsid w:val="007B3473"/>
    <w:rsid w:val="007B53D7"/>
    <w:rsid w:val="007C04F8"/>
    <w:rsid w:val="007C0F76"/>
    <w:rsid w:val="007C23CB"/>
    <w:rsid w:val="007C6A91"/>
    <w:rsid w:val="007D1979"/>
    <w:rsid w:val="007D3A1E"/>
    <w:rsid w:val="007D63E1"/>
    <w:rsid w:val="007E0580"/>
    <w:rsid w:val="007E1457"/>
    <w:rsid w:val="007E4005"/>
    <w:rsid w:val="007F60C1"/>
    <w:rsid w:val="007F7287"/>
    <w:rsid w:val="008036BB"/>
    <w:rsid w:val="0080425C"/>
    <w:rsid w:val="00805112"/>
    <w:rsid w:val="008126E6"/>
    <w:rsid w:val="00821825"/>
    <w:rsid w:val="008304C6"/>
    <w:rsid w:val="00834353"/>
    <w:rsid w:val="00842139"/>
    <w:rsid w:val="00847F3A"/>
    <w:rsid w:val="00850575"/>
    <w:rsid w:val="00855A82"/>
    <w:rsid w:val="0086574E"/>
    <w:rsid w:val="0087203E"/>
    <w:rsid w:val="00872840"/>
    <w:rsid w:val="008824CC"/>
    <w:rsid w:val="00883DEC"/>
    <w:rsid w:val="00886C20"/>
    <w:rsid w:val="00892936"/>
    <w:rsid w:val="008A3485"/>
    <w:rsid w:val="008A42D0"/>
    <w:rsid w:val="008A4FD1"/>
    <w:rsid w:val="008B6AF9"/>
    <w:rsid w:val="008C04F1"/>
    <w:rsid w:val="008C26B8"/>
    <w:rsid w:val="008C3034"/>
    <w:rsid w:val="008C535D"/>
    <w:rsid w:val="008D1A31"/>
    <w:rsid w:val="008E1E83"/>
    <w:rsid w:val="008E7182"/>
    <w:rsid w:val="00911D7A"/>
    <w:rsid w:val="009232B5"/>
    <w:rsid w:val="009266F4"/>
    <w:rsid w:val="0093701C"/>
    <w:rsid w:val="009436EE"/>
    <w:rsid w:val="009456E5"/>
    <w:rsid w:val="009474C5"/>
    <w:rsid w:val="009513C6"/>
    <w:rsid w:val="009869C3"/>
    <w:rsid w:val="00991733"/>
    <w:rsid w:val="00994CC2"/>
    <w:rsid w:val="009971F6"/>
    <w:rsid w:val="009A724E"/>
    <w:rsid w:val="009B009E"/>
    <w:rsid w:val="009B0986"/>
    <w:rsid w:val="009B60A4"/>
    <w:rsid w:val="009B6295"/>
    <w:rsid w:val="009B7A28"/>
    <w:rsid w:val="009C3E12"/>
    <w:rsid w:val="009C5CA8"/>
    <w:rsid w:val="009D2B57"/>
    <w:rsid w:val="009D339B"/>
    <w:rsid w:val="009D7D0D"/>
    <w:rsid w:val="009E0170"/>
    <w:rsid w:val="009E17B9"/>
    <w:rsid w:val="00A03C6E"/>
    <w:rsid w:val="00A15081"/>
    <w:rsid w:val="00A17CB5"/>
    <w:rsid w:val="00A20A41"/>
    <w:rsid w:val="00A269D4"/>
    <w:rsid w:val="00A26B8F"/>
    <w:rsid w:val="00A27037"/>
    <w:rsid w:val="00A32B87"/>
    <w:rsid w:val="00A34E87"/>
    <w:rsid w:val="00A370CD"/>
    <w:rsid w:val="00A51122"/>
    <w:rsid w:val="00A53E96"/>
    <w:rsid w:val="00A65C9F"/>
    <w:rsid w:val="00A66581"/>
    <w:rsid w:val="00A7476C"/>
    <w:rsid w:val="00A81337"/>
    <w:rsid w:val="00A902AF"/>
    <w:rsid w:val="00A90713"/>
    <w:rsid w:val="00A908B7"/>
    <w:rsid w:val="00A92806"/>
    <w:rsid w:val="00AA034E"/>
    <w:rsid w:val="00AA5FFB"/>
    <w:rsid w:val="00AB1D3F"/>
    <w:rsid w:val="00AC058C"/>
    <w:rsid w:val="00AC35C7"/>
    <w:rsid w:val="00AC5E14"/>
    <w:rsid w:val="00AC6195"/>
    <w:rsid w:val="00AD6321"/>
    <w:rsid w:val="00AE2F4C"/>
    <w:rsid w:val="00AE2F5A"/>
    <w:rsid w:val="00AF4908"/>
    <w:rsid w:val="00B03A6F"/>
    <w:rsid w:val="00B1791E"/>
    <w:rsid w:val="00B22168"/>
    <w:rsid w:val="00B2324C"/>
    <w:rsid w:val="00B32682"/>
    <w:rsid w:val="00B40B63"/>
    <w:rsid w:val="00B47427"/>
    <w:rsid w:val="00B55BCD"/>
    <w:rsid w:val="00B64863"/>
    <w:rsid w:val="00B66A39"/>
    <w:rsid w:val="00B717FD"/>
    <w:rsid w:val="00B73A93"/>
    <w:rsid w:val="00B81E49"/>
    <w:rsid w:val="00B92501"/>
    <w:rsid w:val="00B9483D"/>
    <w:rsid w:val="00B95AD3"/>
    <w:rsid w:val="00B97835"/>
    <w:rsid w:val="00BA4DB8"/>
    <w:rsid w:val="00BA5142"/>
    <w:rsid w:val="00BB504E"/>
    <w:rsid w:val="00BB56C4"/>
    <w:rsid w:val="00BC1453"/>
    <w:rsid w:val="00BC2935"/>
    <w:rsid w:val="00BC5727"/>
    <w:rsid w:val="00BE175D"/>
    <w:rsid w:val="00BE7F7C"/>
    <w:rsid w:val="00BF1918"/>
    <w:rsid w:val="00BF53FE"/>
    <w:rsid w:val="00C025F9"/>
    <w:rsid w:val="00C129C4"/>
    <w:rsid w:val="00C15F45"/>
    <w:rsid w:val="00C2381B"/>
    <w:rsid w:val="00C24D62"/>
    <w:rsid w:val="00C362A0"/>
    <w:rsid w:val="00C46178"/>
    <w:rsid w:val="00C53D92"/>
    <w:rsid w:val="00C55695"/>
    <w:rsid w:val="00C642D7"/>
    <w:rsid w:val="00C67EEF"/>
    <w:rsid w:val="00C73F7C"/>
    <w:rsid w:val="00C76488"/>
    <w:rsid w:val="00C91B7D"/>
    <w:rsid w:val="00C91FDC"/>
    <w:rsid w:val="00C93E7E"/>
    <w:rsid w:val="00CB005F"/>
    <w:rsid w:val="00CB4005"/>
    <w:rsid w:val="00CB49BC"/>
    <w:rsid w:val="00CC1FC6"/>
    <w:rsid w:val="00CC7705"/>
    <w:rsid w:val="00CD1E97"/>
    <w:rsid w:val="00CE4FBC"/>
    <w:rsid w:val="00CE6D9C"/>
    <w:rsid w:val="00CF0B89"/>
    <w:rsid w:val="00D0080E"/>
    <w:rsid w:val="00D02DA4"/>
    <w:rsid w:val="00D04E34"/>
    <w:rsid w:val="00D134CD"/>
    <w:rsid w:val="00D14ECD"/>
    <w:rsid w:val="00D17887"/>
    <w:rsid w:val="00D24838"/>
    <w:rsid w:val="00D422A8"/>
    <w:rsid w:val="00D542C3"/>
    <w:rsid w:val="00D55C2B"/>
    <w:rsid w:val="00D63A20"/>
    <w:rsid w:val="00D725C7"/>
    <w:rsid w:val="00D74CA3"/>
    <w:rsid w:val="00D758E8"/>
    <w:rsid w:val="00D87767"/>
    <w:rsid w:val="00D934BD"/>
    <w:rsid w:val="00D9638E"/>
    <w:rsid w:val="00DA1B19"/>
    <w:rsid w:val="00DA57BE"/>
    <w:rsid w:val="00DB01C4"/>
    <w:rsid w:val="00DB0A32"/>
    <w:rsid w:val="00DB185B"/>
    <w:rsid w:val="00DC1F86"/>
    <w:rsid w:val="00DC696F"/>
    <w:rsid w:val="00DE36A2"/>
    <w:rsid w:val="00DF357F"/>
    <w:rsid w:val="00DF4592"/>
    <w:rsid w:val="00E02755"/>
    <w:rsid w:val="00E06CD6"/>
    <w:rsid w:val="00E12831"/>
    <w:rsid w:val="00E13EBA"/>
    <w:rsid w:val="00E14427"/>
    <w:rsid w:val="00E1713E"/>
    <w:rsid w:val="00E278D2"/>
    <w:rsid w:val="00E30A1C"/>
    <w:rsid w:val="00E450D0"/>
    <w:rsid w:val="00E61CD6"/>
    <w:rsid w:val="00E623D9"/>
    <w:rsid w:val="00E62B4B"/>
    <w:rsid w:val="00E62C8D"/>
    <w:rsid w:val="00E65542"/>
    <w:rsid w:val="00E72AE6"/>
    <w:rsid w:val="00E73A88"/>
    <w:rsid w:val="00E746D7"/>
    <w:rsid w:val="00E751FD"/>
    <w:rsid w:val="00E800DC"/>
    <w:rsid w:val="00E811A6"/>
    <w:rsid w:val="00E830F8"/>
    <w:rsid w:val="00E954AA"/>
    <w:rsid w:val="00EA33E9"/>
    <w:rsid w:val="00EA3ED7"/>
    <w:rsid w:val="00EA6BD9"/>
    <w:rsid w:val="00EA71C0"/>
    <w:rsid w:val="00EB4B52"/>
    <w:rsid w:val="00EB51B6"/>
    <w:rsid w:val="00EC3067"/>
    <w:rsid w:val="00EC4023"/>
    <w:rsid w:val="00EC409F"/>
    <w:rsid w:val="00EC51DE"/>
    <w:rsid w:val="00ED74B5"/>
    <w:rsid w:val="00ED77F0"/>
    <w:rsid w:val="00EE0604"/>
    <w:rsid w:val="00EE405F"/>
    <w:rsid w:val="00EE4422"/>
    <w:rsid w:val="00EF0B03"/>
    <w:rsid w:val="00EF29E3"/>
    <w:rsid w:val="00F06789"/>
    <w:rsid w:val="00F12689"/>
    <w:rsid w:val="00F1362C"/>
    <w:rsid w:val="00F44EAD"/>
    <w:rsid w:val="00F4604F"/>
    <w:rsid w:val="00F521AE"/>
    <w:rsid w:val="00F63D5B"/>
    <w:rsid w:val="00F63FF3"/>
    <w:rsid w:val="00F655A4"/>
    <w:rsid w:val="00F94D98"/>
    <w:rsid w:val="00F95BD5"/>
    <w:rsid w:val="00F9607A"/>
    <w:rsid w:val="00F962F1"/>
    <w:rsid w:val="00FB30E3"/>
    <w:rsid w:val="00FC7706"/>
    <w:rsid w:val="00FE448A"/>
    <w:rsid w:val="00FE7222"/>
    <w:rsid w:val="00FE7F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F57332"/>
  <w15:chartTrackingRefBased/>
  <w15:docId w15:val="{B93B7526-D9DC-4769-9040-F294054AD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bidi/>
      <w:spacing w:line="48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5CFE"/>
    <w:pPr>
      <w:tabs>
        <w:tab w:val="center" w:pos="4513"/>
        <w:tab w:val="right" w:pos="9026"/>
      </w:tabs>
    </w:pPr>
  </w:style>
  <w:style w:type="character" w:customStyle="1" w:styleId="HeaderChar">
    <w:name w:val="Header Char"/>
    <w:link w:val="Header"/>
    <w:uiPriority w:val="99"/>
    <w:rsid w:val="00305CFE"/>
    <w:rPr>
      <w:sz w:val="24"/>
      <w:szCs w:val="24"/>
      <w:lang w:val="en-US" w:eastAsia="en-US"/>
    </w:rPr>
  </w:style>
  <w:style w:type="paragraph" w:styleId="Footer">
    <w:name w:val="footer"/>
    <w:basedOn w:val="Normal"/>
    <w:link w:val="FooterChar"/>
    <w:uiPriority w:val="99"/>
    <w:rsid w:val="00305CFE"/>
    <w:pPr>
      <w:tabs>
        <w:tab w:val="center" w:pos="4513"/>
        <w:tab w:val="right" w:pos="9026"/>
      </w:tabs>
    </w:pPr>
  </w:style>
  <w:style w:type="character" w:customStyle="1" w:styleId="FooterChar">
    <w:name w:val="Footer Char"/>
    <w:link w:val="Footer"/>
    <w:uiPriority w:val="99"/>
    <w:rsid w:val="00305CFE"/>
    <w:rPr>
      <w:sz w:val="24"/>
      <w:szCs w:val="24"/>
      <w:lang w:val="en-US" w:eastAsia="en-US"/>
    </w:rPr>
  </w:style>
  <w:style w:type="table" w:styleId="TableGrid">
    <w:name w:val="Table Grid"/>
    <w:basedOn w:val="TableNormal"/>
    <w:rsid w:val="001D41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3C451F"/>
    <w:rPr>
      <w:rFonts w:ascii="Calibri" w:hAnsi="Calibri" w:cs="Arial"/>
      <w:sz w:val="22"/>
      <w:szCs w:val="22"/>
    </w:rPr>
  </w:style>
  <w:style w:type="character" w:customStyle="1" w:styleId="NoSpacingChar">
    <w:name w:val="No Spacing Char"/>
    <w:link w:val="NoSpacing"/>
    <w:uiPriority w:val="1"/>
    <w:rsid w:val="003C451F"/>
    <w:rPr>
      <w:rFonts w:ascii="Calibri" w:hAnsi="Calibri" w:cs="Arial"/>
      <w:sz w:val="22"/>
      <w:szCs w:val="22"/>
      <w:lang w:val="en-US" w:eastAsia="en-US" w:bidi="ar-SA"/>
    </w:rPr>
  </w:style>
  <w:style w:type="paragraph" w:styleId="BalloonText">
    <w:name w:val="Balloon Text"/>
    <w:basedOn w:val="Normal"/>
    <w:link w:val="BalloonTextChar"/>
    <w:rsid w:val="003C451F"/>
    <w:pPr>
      <w:spacing w:line="240" w:lineRule="auto"/>
    </w:pPr>
    <w:rPr>
      <w:rFonts w:ascii="Tahoma" w:hAnsi="Tahoma" w:cs="Tahoma"/>
      <w:sz w:val="16"/>
      <w:szCs w:val="16"/>
    </w:rPr>
  </w:style>
  <w:style w:type="character" w:customStyle="1" w:styleId="BalloonTextChar">
    <w:name w:val="Balloon Text Char"/>
    <w:link w:val="BalloonText"/>
    <w:rsid w:val="003C4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پرونده" ma:contentTypeID="0x01010032554D77116BE64892CD822EE3FD5649" ma:contentTypeVersion="1" ma:contentTypeDescription="یک سند جدید ایجاد کنید." ma:contentTypeScope="" ma:versionID="67d435616499ebfebfd53d8bbcc3925c">
  <xsd:schema xmlns:xsd="http://www.w3.org/2001/XMLSchema" xmlns:xs="http://www.w3.org/2001/XMLSchema" xmlns:p="http://schemas.microsoft.com/office/2006/metadata/properties" xmlns:ns1="http://schemas.microsoft.com/sharepoint/v3" xmlns:ns2="d2289274-6128-4816-ae07-41a25b982335" targetNamespace="http://schemas.microsoft.com/office/2006/metadata/properties" ma:root="true" ma:fieldsID="488709f16627685f8dedfa9794eca317" ns1:_="" ns2:_="">
    <xsd:import namespace="http://schemas.microsoft.com/sharepoint/v3"/>
    <xsd:import namespace="d2289274-6128-4816-ae07-41a25b982335"/>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تاریخ شروع زمان بندی" ma:description="" ma:hidden="true" ma:internalName="PublishingStartDate">
      <xsd:simpleType>
        <xsd:restriction base="dms:Unknown"/>
      </xsd:simpleType>
    </xsd:element>
    <xsd:element name="PublishingExpirationDate" ma:index="9" nillable="true" ma:displayName="تاریخ اتمام زمان بندی"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289274-6128-4816-ae07-41a25b982335" elementFormDefault="qualified">
    <xsd:import namespace="http://schemas.microsoft.com/office/2006/documentManagement/types"/>
    <xsd:import namespace="http://schemas.microsoft.com/office/infopath/2007/PartnerControls"/>
    <xsd:element name="_dlc_DocId" ma:index="10" nillable="true" ma:displayName="مقدار شناسه سند" ma:description="مقدار شناسه سند تعیین شده برای این آیتم." ma:internalName="_dlc_DocId" ma:readOnly="true">
      <xsd:simpleType>
        <xsd:restriction base="dms:Text"/>
      </xsd:simpleType>
    </xsd:element>
    <xsd:element name="_dlc_DocIdUrl" ma:index="11" nillable="true" ma:displayName="شناسه سند" ma:description="پیوند دائمی به این سند."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محتویات"/>
        <xsd:element ref="dc:title" minOccurs="0" maxOccurs="1" ma:index="4" ma:displayName="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7BA83-385E-47FA-AFF3-EF19C3FBD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289274-6128-4816-ae07-41a25b982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8DF364-6F69-4BFB-BA9D-7CCDA47A5C58}">
  <ds:schemaRefs>
    <ds:schemaRef ds:uri="http://schemas.microsoft.com/sharepoint/events"/>
  </ds:schemaRefs>
</ds:datastoreItem>
</file>

<file path=customXml/itemProps3.xml><?xml version="1.0" encoding="utf-8"?>
<ds:datastoreItem xmlns:ds="http://schemas.openxmlformats.org/officeDocument/2006/customXml" ds:itemID="{115FEE34-0373-466D-8DFE-DE757A48655D}">
  <ds:schemaRefs>
    <ds:schemaRef ds:uri="http://schemas.microsoft.com/office/2006/metadata/longProperties"/>
  </ds:schemaRefs>
</ds:datastoreItem>
</file>

<file path=customXml/itemProps4.xml><?xml version="1.0" encoding="utf-8"?>
<ds:datastoreItem xmlns:ds="http://schemas.openxmlformats.org/officeDocument/2006/customXml" ds:itemID="{32EEFD07-AD5E-4537-A79C-88C6CADDEF9A}">
  <ds:schemaRefs>
    <ds:schemaRef ds:uri="http://schemas.openxmlformats.org/officeDocument/2006/bibliography"/>
  </ds:schemaRefs>
</ds:datastoreItem>
</file>

<file path=customXml/itemProps5.xml><?xml version="1.0" encoding="utf-8"?>
<ds:datastoreItem xmlns:ds="http://schemas.openxmlformats.org/officeDocument/2006/customXml" ds:itemID="{0C21AECC-D00D-4783-91FA-ED5B7F7FD0B5}">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622B3AF2-4407-44A7-B0FC-46AB34CE12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1- با تغيير متغيرهای   و   معادلة ديفرانسيل با مشتقات جزئی</vt:lpstr>
    </vt:vector>
  </TitlesOfParts>
  <Company>Hewlett-Packard</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با تغيير متغيرهای   و   معادلة ديفرانسيل با مشتقات جزئی</dc:title>
  <dc:subject/>
  <dc:creator>sajad</dc:creator>
  <cp:keywords/>
  <cp:lastModifiedBy>M</cp:lastModifiedBy>
  <cp:revision>6</cp:revision>
  <cp:lastPrinted>2012-03-12T08:02:00Z</cp:lastPrinted>
  <dcterms:created xsi:type="dcterms:W3CDTF">2023-01-04T09:54:00Z</dcterms:created>
  <dcterms:modified xsi:type="dcterms:W3CDTF">2023-01-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5VXMWDDNTVKU-208-51</vt:lpwstr>
  </property>
  <property fmtid="{D5CDD505-2E9C-101B-9397-08002B2CF9AE}" pid="3" name="_dlc_DocIdItemGuid">
    <vt:lpwstr>a6b1c2fa-a218-441c-b4ba-247c923ecac1</vt:lpwstr>
  </property>
  <property fmtid="{D5CDD505-2E9C-101B-9397-08002B2CF9AE}" pid="4" name="_dlc_DocIdUrl">
    <vt:lpwstr>http://moss-app-srv/Cols/ece/_layouts/DocIdRedir.aspx?ID=5VXMWDDNTVKU-208-51, 5VXMWDDNTVKU-208-51</vt:lpwstr>
  </property>
</Properties>
</file>